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Bangalore</w:t>
      </w:r>
    </w:p>
    <w:bookmarkStart w:id="21" w:name="cover-letter"/>
    <w:p>
      <w:pPr>
        <w:pStyle w:val="Heading1"/>
      </w:pPr>
      <w:r>
        <w:t xml:space="preserve">Cover Letter</w:t>
      </w:r>
    </w:p>
    <w:p>
      <w:pPr>
        <w:pStyle w:val="FirstParagraph"/>
      </w:pPr>
      <w:r>
        <w:rPr>
          <w:bCs/>
          <w:b/>
        </w:rPr>
        <w:t xml:space="preserve">John Doe</w:t>
      </w:r>
      <w:r>
        <w:br/>
      </w:r>
      <w:r>
        <w:t xml:space="preserve">Address Line, Bangalore, India</w:t>
      </w:r>
      <w:r>
        <w:br/>
      </w:r>
      <w:r>
        <w:t xml:space="preserve">Email: johndoe@example.com</w:t>
      </w:r>
      <w:r>
        <w:br/>
      </w:r>
      <w:r>
        <w:t xml:space="preserve">Phone: +91 9876543210</w:t>
      </w:r>
      <w:r>
        <w:br/>
      </w:r>
      <w:r>
        <w:t xml:space="preserve">Date: [Insert Date]</w:t>
      </w:r>
    </w:p>
    <w:p>
      <w:pPr>
        <w:pStyle w:val="BodyText"/>
      </w:pPr>
      <w:r>
        <w:rPr>
          <w:bCs/>
          <w:b/>
        </w:rPr>
        <w:t xml:space="preserve">Recruitment Team</w:t>
      </w:r>
      <w:r>
        <w:br/>
      </w:r>
      <w:r>
        <w:t xml:space="preserve">[Hospital/Organization Name]</w:t>
      </w:r>
      <w:r>
        <w:br/>
      </w:r>
      <w:r>
        <w:t xml:space="preserve">[Address Line, Bangalore, India]</w:t>
      </w:r>
    </w:p>
    <w:bookmarkStart w:id="20" w:name="dear-hiring-manager"/>
    <w:p>
      <w:pPr>
        <w:pStyle w:val="Heading2"/>
      </w:pPr>
      <w:r>
        <w:t xml:space="preserve">Dear Hiring Manager,</w:t>
      </w:r>
    </w:p>
    <w:p>
      <w:pPr>
        <w:pStyle w:val="FirstParagraph"/>
      </w:pPr>
      <w:r>
        <w:t xml:space="preserve">I am writing to express my enthusiastic interest in the Paramedic position at [Hospital/Organization Name] in India Bangalore. With a strong foundation in emergency medical services, a passion for community healthcare, and a deep understanding of the unique challenges faced by urban centers like Bangalore, I am confident that my skills and experience align perfectly with your requirements. This opportunity to contribute to India’s growing healthcare sector, particularly in a dynamic city like Bangalore, is both exciting and deeply meaningful to me.</w:t>
      </w:r>
    </w:p>
    <w:p>
      <w:pPr>
        <w:pStyle w:val="BodyText"/>
      </w:pPr>
      <w:r>
        <w:t xml:space="preserve">As a certified Paramedic with [X years] of experience in emergency care, I have developed a comprehensive understanding of pre-hospital care, trauma management, and patient stabilization. My work has been driven by the goal of delivering timely and effective medical assistance in high-pressure environments. In India Bangalore, where traffic congestion and population density pose significant challenges to emergency response times, my ability to remain calm under pressure and make quick decisions is a valuable asset. I have consistently demonstrated this during my time as a Paramedic at [Previous Employer], where I worked alongside ambulance services and emergency departments to ensure patients received critical care within the golden hour.</w:t>
      </w:r>
    </w:p>
    <w:p>
      <w:pPr>
        <w:pStyle w:val="BodyText"/>
      </w:pPr>
      <w:r>
        <w:t xml:space="preserve">My career in paramedicine has been shaped by a commitment to continuous learning and professional growth. I hold certifications in Advanced Cardiac Life Support (ACLS), Basic Life Support (BLS), and Pediatric Advanced Life Support (PALS), which have equipped me with the skills to manage a wide range of medical emergencies. Additionally, I have completed specialized training in trauma care, hazardous material handling, and disaster response—areas that are particularly relevant to the healthcare landscape in India. Bangalore’s rapid urbanization and increasing incidence of road traffic accidents make these competencies even more critical.</w:t>
      </w:r>
    </w:p>
    <w:p>
      <w:pPr>
        <w:pStyle w:val="BodyText"/>
      </w:pPr>
      <w:r>
        <w:t xml:space="preserve">What sets me apart as a Paramedic is my ability to connect with patients and their families during moments of crisis. In India, where cultural sensitivity and communication are essential, I have learned to adapt my approach to meet the diverse needs of communities. Whether it’s explaining complex medical procedures in simple terms or providing emotional support to families in distress, I believe that empathy is as vital as technical expertise in emergency care. My time working with local NGOs and community health programs in Bangalore has deepened my understanding of the social determinants of health and reinforced my dedication to equitable healthcare delivery.</w:t>
      </w:r>
    </w:p>
    <w:p>
      <w:pPr>
        <w:pStyle w:val="BodyText"/>
      </w:pPr>
      <w:r>
        <w:t xml:space="preserve">India Bangalore presents a unique opportunity to contribute to a city that is at the forefront of medical innovation. As a Paramedic, I am eager to collaborate with your team to enhance emergency response systems, participate in public health initiatives, and support the city’s growing population. I am particularly interested in your organization’s focus on [mention specific program or initiative if known], as it aligns with my goal of improving access to quality healthcare for all. My experience in managing large-scale emergencies, such as [example: a multi-vehicle accident or natural disaster response], has prepared me to handle the complexities of urban emergency services effectively.</w:t>
      </w:r>
    </w:p>
    <w:p>
      <w:pPr>
        <w:pStyle w:val="BodyText"/>
      </w:pPr>
      <w:r>
        <w:t xml:space="preserve">Moreover, I am deeply aware of the importance of adhering to India’s evolving healthcare regulations and standards. I have stayed updated on protocols set by the National Health Mission and other regional health authorities, ensuring that my practice remains compliant and aligned with national guidelines. In Bangalore, where private and public healthcare systems coexist, my ability to navigate these frameworks while maintaining a patient-centered approach will enable me to contribute meaningfully to your team.</w:t>
      </w:r>
    </w:p>
    <w:p>
      <w:pPr>
        <w:pStyle w:val="BodyText"/>
      </w:pPr>
      <w:r>
        <w:t xml:space="preserve">I am particularly drawn to [Hospital/Organization Name] because of its reputation for excellence in emergency care and its commitment to community health. I am confident that my hands-on experience, technical skills, and cultural awareness make me an ideal candidate for this role. I would be honored to bring my expertise to your team and help strengthen the emergency medical services that are so vital to Bangalore’s residents.</w:t>
      </w:r>
    </w:p>
    <w:p>
      <w:pPr>
        <w:pStyle w:val="BodyText"/>
      </w:pPr>
      <w:r>
        <w:t xml:space="preserve">Thank you for considering my application. I would welcome the opportunity to discuss how my background and vision align with your organization’s goals. Please feel free to contact me at [Phone Number] or [Email Address] at your earliest convenience. I look forward to the possibility of contributing to the continued success of your emergency services in India Bangalore.</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India Bangalore</dc:title>
  <dc:creator/>
  <dc:language>en</dc:language>
  <cp:keywords/>
  <dcterms:created xsi:type="dcterms:W3CDTF">2025-12-10T11:02:27Z</dcterms:created>
  <dcterms:modified xsi:type="dcterms:W3CDTF">2025-12-10T11:02:27Z</dcterms:modified>
</cp:coreProperties>
</file>

<file path=docProps/custom.xml><?xml version="1.0" encoding="utf-8"?>
<Properties xmlns="http://schemas.openxmlformats.org/officeDocument/2006/custom-properties" xmlns:vt="http://schemas.openxmlformats.org/officeDocument/2006/docPropsVTypes"/>
</file>